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4ECA9" w14:textId="3B891308" w:rsidR="009B7269" w:rsidRPr="001C3D5C" w:rsidRDefault="000F3B44" w:rsidP="009B7269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32"/>
          <w:szCs w:val="32"/>
        </w:rPr>
        <w:t>Llacki Bautista</w:t>
      </w:r>
      <w:r w:rsidR="00C43D96">
        <w:rPr>
          <w:rFonts w:asciiTheme="minorHAnsi" w:hAnsiTheme="minorHAnsi" w:cstheme="minorHAnsi"/>
          <w:b/>
          <w:sz w:val="32"/>
          <w:szCs w:val="32"/>
        </w:rPr>
        <w:t>-Perez</w:t>
      </w:r>
    </w:p>
    <w:p w14:paraId="49A7F49F" w14:textId="345B8C6A" w:rsidR="009B7269" w:rsidRPr="001C3D5C" w:rsidRDefault="009B7269" w:rsidP="009B7269">
      <w:pPr>
        <w:jc w:val="center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 xml:space="preserve"> (</w:t>
      </w:r>
      <w:r w:rsidR="000F3B44">
        <w:rPr>
          <w:rFonts w:asciiTheme="minorHAnsi" w:hAnsiTheme="minorHAnsi" w:cstheme="minorHAnsi"/>
          <w:b/>
        </w:rPr>
        <w:t>910</w:t>
      </w:r>
      <w:r w:rsidRPr="001C3D5C">
        <w:rPr>
          <w:rFonts w:asciiTheme="minorHAnsi" w:hAnsiTheme="minorHAnsi" w:cstheme="minorHAnsi"/>
          <w:b/>
        </w:rPr>
        <w:t xml:space="preserve">) </w:t>
      </w:r>
      <w:r w:rsidR="000F3B44">
        <w:rPr>
          <w:rFonts w:asciiTheme="minorHAnsi" w:hAnsiTheme="minorHAnsi" w:cstheme="minorHAnsi"/>
          <w:b/>
        </w:rPr>
        <w:t>970</w:t>
      </w:r>
      <w:r w:rsidRPr="001C3D5C">
        <w:rPr>
          <w:rFonts w:asciiTheme="minorHAnsi" w:hAnsiTheme="minorHAnsi" w:cstheme="minorHAnsi"/>
          <w:b/>
        </w:rPr>
        <w:t>-</w:t>
      </w:r>
      <w:r w:rsidR="00C43D96">
        <w:rPr>
          <w:rFonts w:asciiTheme="minorHAnsi" w:hAnsiTheme="minorHAnsi" w:cstheme="minorHAnsi"/>
          <w:b/>
        </w:rPr>
        <w:t>0379</w:t>
      </w:r>
      <w:r w:rsidR="00C43D96" w:rsidRPr="001C3D5C">
        <w:rPr>
          <w:rFonts w:asciiTheme="minorHAnsi" w:hAnsiTheme="minorHAnsi" w:cstheme="minorHAnsi"/>
          <w:b/>
        </w:rPr>
        <w:t xml:space="preserve"> | lb1603@uncw.edu</w:t>
      </w:r>
      <w:r w:rsidRPr="001C3D5C">
        <w:rPr>
          <w:rFonts w:asciiTheme="minorHAnsi" w:hAnsiTheme="minorHAnsi" w:cstheme="minorHAnsi"/>
          <w:b/>
        </w:rPr>
        <w:t xml:space="preserve"> | </w:t>
      </w:r>
    </w:p>
    <w:p w14:paraId="4B6060D0" w14:textId="77777777" w:rsidR="009B7269" w:rsidRPr="001C3D5C" w:rsidRDefault="009B7269" w:rsidP="009B7269">
      <w:pPr>
        <w:ind w:left="1440" w:hanging="1440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16A30" wp14:editId="5FE38EEC">
                <wp:simplePos x="0" y="0"/>
                <wp:positionH relativeFrom="column">
                  <wp:posOffset>-9525</wp:posOffset>
                </wp:positionH>
                <wp:positionV relativeFrom="paragraph">
                  <wp:posOffset>101600</wp:posOffset>
                </wp:positionV>
                <wp:extent cx="6724650" cy="0"/>
                <wp:effectExtent l="19050" t="25400" r="28575" b="2222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DA3FD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pt" to="528.7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" strokeweight="3pt">
                <v:stroke linestyle="thinThin"/>
              </v:line>
            </w:pict>
          </mc:Fallback>
        </mc:AlternateContent>
      </w:r>
    </w:p>
    <w:p w14:paraId="4B6ED85D" w14:textId="1DE1F0AA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 w:rsidRPr="001C3D5C">
        <w:rPr>
          <w:rFonts w:asciiTheme="minorHAnsi" w:hAnsiTheme="minorHAnsi" w:cstheme="minorHAnsi"/>
          <w:b/>
          <w:u w:val="single"/>
        </w:rPr>
        <w:t>EDUCATION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766F4897" w14:textId="77777777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  <w:b/>
        </w:rPr>
        <w:t>University of North Carolina Wilmington</w:t>
      </w:r>
    </w:p>
    <w:p w14:paraId="2640BCC5" w14:textId="08EE743A" w:rsidR="009B7269" w:rsidRPr="001C3D5C" w:rsidRDefault="009B7269" w:rsidP="009B7269">
      <w:pPr>
        <w:ind w:left="72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</w:rPr>
        <w:t>Bachelor of Science, Computer Science</w:t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  <w:t xml:space="preserve">        </w:t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 w:rsidR="000F3B44"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2</w:t>
      </w:r>
      <w:r w:rsidR="00927FFD">
        <w:rPr>
          <w:rFonts w:asciiTheme="minorHAnsi" w:hAnsiTheme="minorHAnsi" w:cstheme="minorHAnsi"/>
          <w:b/>
        </w:rPr>
        <w:t>2</w:t>
      </w:r>
    </w:p>
    <w:p w14:paraId="5B3A8674" w14:textId="160A69EB" w:rsidR="009B7269" w:rsidRPr="001C3D5C" w:rsidRDefault="009B7269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Concentration: </w:t>
      </w:r>
      <w:r w:rsidR="000F3B44">
        <w:rPr>
          <w:rFonts w:asciiTheme="minorHAnsi" w:hAnsiTheme="minorHAnsi" w:cstheme="minorHAnsi"/>
        </w:rPr>
        <w:t>Systems</w:t>
      </w:r>
      <w:r w:rsidRPr="001C3D5C">
        <w:rPr>
          <w:rFonts w:asciiTheme="minorHAnsi" w:hAnsiTheme="minorHAnsi" w:cstheme="minorHAnsi"/>
        </w:rPr>
        <w:t xml:space="preserve">  </w:t>
      </w:r>
    </w:p>
    <w:p w14:paraId="6F44E987" w14:textId="11668EF5" w:rsidR="009B7269" w:rsidRDefault="009B7269" w:rsidP="009B7269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 w:rsidR="000F3B44">
        <w:rPr>
          <w:rFonts w:asciiTheme="minorHAnsi" w:hAnsiTheme="minorHAnsi" w:cstheme="minorHAnsi"/>
        </w:rPr>
        <w:t>3</w:t>
      </w:r>
      <w:r w:rsidR="00B65A96">
        <w:rPr>
          <w:rFonts w:asciiTheme="minorHAnsi" w:hAnsiTheme="minorHAnsi" w:cstheme="minorHAnsi"/>
        </w:rPr>
        <w:t>.485</w:t>
      </w:r>
      <w:r w:rsidRPr="001C3D5C">
        <w:rPr>
          <w:rFonts w:asciiTheme="minorHAnsi" w:hAnsiTheme="minorHAnsi" w:cstheme="minorHAnsi"/>
        </w:rPr>
        <w:t xml:space="preserve"> </w:t>
      </w:r>
    </w:p>
    <w:p w14:paraId="71639FA2" w14:textId="1D990354" w:rsidR="00B23CAF" w:rsidRPr="001C3D5C" w:rsidRDefault="00B23CAF" w:rsidP="009B7269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n’s List</w:t>
      </w:r>
      <w:r w:rsidR="00B65A96">
        <w:rPr>
          <w:rFonts w:asciiTheme="minorHAnsi" w:hAnsiTheme="minorHAnsi" w:cstheme="minorHAnsi"/>
        </w:rPr>
        <w:t xml:space="preserve"> 2x</w:t>
      </w:r>
      <w:r>
        <w:rPr>
          <w:rFonts w:asciiTheme="minorHAnsi" w:hAnsiTheme="minorHAnsi" w:cstheme="minorHAnsi"/>
        </w:rPr>
        <w:t xml:space="preserve"> </w:t>
      </w:r>
    </w:p>
    <w:p w14:paraId="33C52690" w14:textId="72D8DDBA" w:rsidR="000F3B44" w:rsidRPr="001C3D5C" w:rsidRDefault="000F3B44" w:rsidP="000F3B44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ape Fear Community College</w:t>
      </w:r>
    </w:p>
    <w:p w14:paraId="2D653A0E" w14:textId="464F3AC3" w:rsidR="000F3B44" w:rsidRPr="00980601" w:rsidRDefault="000F3B44" w:rsidP="00980601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ociates in Art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9</w:t>
      </w:r>
    </w:p>
    <w:p w14:paraId="2E89CB40" w14:textId="77777777" w:rsidR="00980601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>
        <w:rPr>
          <w:rFonts w:asciiTheme="minorHAnsi" w:hAnsiTheme="minorHAnsi" w:cstheme="minorHAnsi"/>
        </w:rPr>
        <w:t>3.9</w:t>
      </w:r>
    </w:p>
    <w:p w14:paraId="4EFEA030" w14:textId="57086396" w:rsidR="00980601" w:rsidRPr="00980601" w:rsidRDefault="00980601" w:rsidP="00980601">
      <w:pPr>
        <w:pStyle w:val="Default"/>
        <w:spacing w:line="252" w:lineRule="auto"/>
        <w:ind w:firstLine="720"/>
        <w:rPr>
          <w:rFonts w:asciiTheme="minorHAnsi" w:hAnsiTheme="minorHAnsi" w:cstheme="minorHAnsi"/>
          <w:color w:val="auto"/>
        </w:rPr>
      </w:pPr>
      <w:r w:rsidRPr="00980601">
        <w:rPr>
          <w:rFonts w:asciiTheme="minorHAnsi" w:hAnsiTheme="minorHAnsi" w:cstheme="minorHAnsi"/>
          <w:iCs/>
          <w:color w:val="auto"/>
        </w:rPr>
        <w:t xml:space="preserve">Dean’s List </w:t>
      </w:r>
      <w:r w:rsidR="008E2DD7">
        <w:rPr>
          <w:rFonts w:asciiTheme="minorHAnsi" w:hAnsiTheme="minorHAnsi" w:cstheme="minorHAnsi"/>
          <w:iCs/>
          <w:color w:val="auto"/>
        </w:rPr>
        <w:t>3</w:t>
      </w:r>
      <w:r w:rsidRPr="00980601">
        <w:rPr>
          <w:rFonts w:asciiTheme="minorHAnsi" w:hAnsiTheme="minorHAnsi" w:cstheme="minorHAnsi"/>
          <w:iCs/>
          <w:color w:val="auto"/>
        </w:rPr>
        <w:t>x</w:t>
      </w:r>
    </w:p>
    <w:p w14:paraId="41BFD4A2" w14:textId="688E1A09" w:rsidR="009B7269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 </w:t>
      </w:r>
    </w:p>
    <w:p w14:paraId="4FB79F71" w14:textId="77777777" w:rsidR="000F3B44" w:rsidRPr="001C3D5C" w:rsidRDefault="000F3B44" w:rsidP="009B7269">
      <w:pPr>
        <w:ind w:left="720"/>
        <w:contextualSpacing/>
        <w:rPr>
          <w:rFonts w:asciiTheme="minorHAnsi" w:hAnsiTheme="minorHAnsi" w:cstheme="minorHAnsi"/>
        </w:rPr>
      </w:pPr>
    </w:p>
    <w:p w14:paraId="63690449" w14:textId="03C5E60D" w:rsidR="009B7269" w:rsidRPr="001C3D5C" w:rsidRDefault="007B6F6D" w:rsidP="001C3D5C">
      <w:pPr>
        <w:ind w:right="198"/>
        <w:contextualSpacing/>
        <w:rPr>
          <w:rFonts w:asciiTheme="minorHAnsi" w:hAnsiTheme="minorHAnsi" w:cstheme="minorHAnsi"/>
          <w:b/>
          <w:i/>
          <w:u w:val="single"/>
        </w:rPr>
      </w:pPr>
      <w:r>
        <w:rPr>
          <w:rFonts w:asciiTheme="minorHAnsi" w:hAnsiTheme="minorHAnsi" w:cstheme="minorHAnsi"/>
          <w:b/>
          <w:u w:val="single"/>
        </w:rPr>
        <w:t>SKILLS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3746E7C1" w14:textId="1BDA65CA" w:rsidR="00D23E9C" w:rsidRDefault="00D23E9C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ROGRAMMING: </w:t>
      </w:r>
      <w:r w:rsidR="003A692F">
        <w:rPr>
          <w:rFonts w:asciiTheme="minorHAnsi" w:hAnsiTheme="minorHAnsi" w:cstheme="minorHAnsi"/>
          <w:b/>
        </w:rPr>
        <w:t>Python (</w:t>
      </w:r>
      <w:r w:rsidR="007B6F6D">
        <w:rPr>
          <w:rFonts w:asciiTheme="minorHAnsi" w:hAnsiTheme="minorHAnsi" w:cstheme="minorHAnsi"/>
          <w:b/>
        </w:rPr>
        <w:t>NumPy/OpenCV)</w:t>
      </w:r>
      <w:r>
        <w:rPr>
          <w:rFonts w:asciiTheme="minorHAnsi" w:hAnsiTheme="minorHAnsi" w:cstheme="minorHAnsi"/>
          <w:b/>
        </w:rPr>
        <w:t xml:space="preserve">, </w:t>
      </w:r>
      <w:r w:rsidR="007B6F6D">
        <w:rPr>
          <w:rFonts w:asciiTheme="minorHAnsi" w:hAnsiTheme="minorHAnsi" w:cstheme="minorHAnsi"/>
          <w:b/>
        </w:rPr>
        <w:t>Java, HTML &amp; CSS, MySQL</w:t>
      </w:r>
    </w:p>
    <w:p w14:paraId="1521249D" w14:textId="3C755B58" w:rsidR="009B7269" w:rsidRPr="003A692F" w:rsidRDefault="007B6F6D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ECHNOLGIES</w:t>
      </w:r>
      <w:r w:rsidR="00D23E9C">
        <w:rPr>
          <w:rFonts w:asciiTheme="minorHAnsi" w:hAnsiTheme="minorHAnsi" w:cstheme="minorHAnsi"/>
          <w:b/>
        </w:rPr>
        <w:t>:</w:t>
      </w:r>
      <w:r w:rsidR="00F940A9" w:rsidRPr="007B6F6D">
        <w:rPr>
          <w:rFonts w:asciiTheme="minorHAnsi" w:hAnsiTheme="minorHAnsi" w:cstheme="minorHAnsi"/>
          <w:b/>
        </w:rPr>
        <w:t xml:space="preserve">  </w:t>
      </w:r>
      <w:r>
        <w:rPr>
          <w:rFonts w:asciiTheme="minorHAnsi" w:hAnsiTheme="minorHAnsi" w:cstheme="minorHAnsi"/>
          <w:b/>
        </w:rPr>
        <w:t xml:space="preserve">Firebase, </w:t>
      </w:r>
      <w:r w:rsidR="003A692F">
        <w:rPr>
          <w:rFonts w:asciiTheme="minorHAnsi" w:hAnsiTheme="minorHAnsi" w:cstheme="minorHAnsi"/>
          <w:b/>
        </w:rPr>
        <w:t>Android Studio, Retrofit, Git/GitHub</w:t>
      </w:r>
    </w:p>
    <w:p w14:paraId="4624FF3B" w14:textId="6ED8C7C8" w:rsidR="009B7269" w:rsidRPr="003A692F" w:rsidRDefault="003A692F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LANGUAGES: </w:t>
      </w:r>
      <w:r w:rsidR="00C43D96">
        <w:rPr>
          <w:rFonts w:asciiTheme="minorHAnsi" w:hAnsiTheme="minorHAnsi" w:cstheme="minorHAnsi"/>
          <w:b/>
        </w:rPr>
        <w:t>Proficient in Spanish</w:t>
      </w:r>
      <w:r w:rsidR="00DD3981">
        <w:rPr>
          <w:rFonts w:asciiTheme="minorHAnsi" w:hAnsiTheme="minorHAnsi" w:cstheme="minorHAnsi"/>
          <w:b/>
        </w:rPr>
        <w:t xml:space="preserve">, </w:t>
      </w:r>
      <w:r>
        <w:rPr>
          <w:rFonts w:asciiTheme="minorHAnsi" w:hAnsiTheme="minorHAnsi" w:cstheme="minorHAnsi"/>
          <w:b/>
        </w:rPr>
        <w:t>B</w:t>
      </w:r>
      <w:r w:rsidR="00DD3981">
        <w:rPr>
          <w:rFonts w:asciiTheme="minorHAnsi" w:hAnsiTheme="minorHAnsi" w:cstheme="minorHAnsi"/>
          <w:b/>
        </w:rPr>
        <w:t>eginner in German</w:t>
      </w:r>
    </w:p>
    <w:p w14:paraId="519A0B1D" w14:textId="53BBA1A5" w:rsidR="00D23E9C" w:rsidRPr="003A692F" w:rsidRDefault="00D23E9C" w:rsidP="003A692F">
      <w:pPr>
        <w:ind w:left="720"/>
        <w:contextualSpacing/>
        <w:rPr>
          <w:rFonts w:asciiTheme="minorHAnsi" w:hAnsiTheme="minorHAnsi" w:cstheme="minorHAnsi"/>
          <w:b/>
        </w:rPr>
      </w:pPr>
    </w:p>
    <w:p w14:paraId="7EA723BE" w14:textId="329F11E4" w:rsidR="00D23E9C" w:rsidRDefault="00D23E9C" w:rsidP="00D23E9C">
      <w:pPr>
        <w:contextualSpacing/>
        <w:rPr>
          <w:rFonts w:asciiTheme="minorHAnsi" w:hAnsiTheme="minorHAnsi" w:cstheme="minorHAnsi"/>
          <w:b/>
          <w:bCs/>
          <w:u w:val="single"/>
        </w:rPr>
      </w:pPr>
      <w:r w:rsidRPr="00D23E9C">
        <w:rPr>
          <w:rFonts w:asciiTheme="minorHAnsi" w:hAnsiTheme="minorHAnsi" w:cstheme="minorHAnsi"/>
          <w:b/>
          <w:bCs/>
          <w:u w:val="single"/>
        </w:rPr>
        <w:t xml:space="preserve">RELEVANT </w:t>
      </w:r>
      <w:r>
        <w:rPr>
          <w:rFonts w:asciiTheme="minorHAnsi" w:hAnsiTheme="minorHAnsi" w:cstheme="minorHAnsi"/>
          <w:b/>
          <w:bCs/>
          <w:u w:val="single"/>
        </w:rPr>
        <w:t>PROGRAMMING</w:t>
      </w:r>
      <w:r w:rsidRPr="00D23E9C">
        <w:rPr>
          <w:rFonts w:asciiTheme="minorHAnsi" w:hAnsiTheme="minorHAnsi" w:cstheme="minorHAnsi"/>
          <w:b/>
          <w:bCs/>
          <w:u w:val="single"/>
        </w:rPr>
        <w:t xml:space="preserve"> PROJECTS</w:t>
      </w:r>
    </w:p>
    <w:p w14:paraId="08435086" w14:textId="497122B2" w:rsidR="00D23E9C" w:rsidRDefault="007658CE" w:rsidP="00D23E9C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iga Chad Workout App</w:t>
      </w:r>
      <w:r w:rsidR="00D23E9C"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  <w:b/>
          <w:bCs/>
        </w:rPr>
        <w:t>Android Development</w:t>
      </w:r>
      <w:r w:rsidR="00D23E9C">
        <w:rPr>
          <w:rFonts w:asciiTheme="minorHAnsi" w:hAnsiTheme="minorHAnsi" w:cstheme="minorHAnsi"/>
          <w:b/>
          <w:bCs/>
        </w:rPr>
        <w:t>, UNCW</w:t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B23CAF">
        <w:rPr>
          <w:rFonts w:asciiTheme="minorHAnsi" w:hAnsiTheme="minorHAnsi" w:cstheme="minorHAnsi"/>
          <w:b/>
          <w:bCs/>
        </w:rPr>
        <w:t>Fall</w:t>
      </w:r>
      <w:r w:rsidR="00D23E9C">
        <w:rPr>
          <w:rFonts w:asciiTheme="minorHAnsi" w:hAnsiTheme="minorHAnsi" w:cstheme="minorHAnsi"/>
          <w:b/>
          <w:bCs/>
        </w:rPr>
        <w:t xml:space="preserve"> 202</w:t>
      </w:r>
      <w:r w:rsidR="00B23CAF">
        <w:rPr>
          <w:rFonts w:asciiTheme="minorHAnsi" w:hAnsiTheme="minorHAnsi" w:cstheme="minorHAnsi"/>
          <w:b/>
          <w:bCs/>
        </w:rPr>
        <w:t>1</w:t>
      </w:r>
    </w:p>
    <w:p w14:paraId="1799224D" w14:textId="71823CD2" w:rsidR="00D23E9C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artner and I developed a workout app using Android Studio</w:t>
      </w:r>
    </w:p>
    <w:p w14:paraId="2C643578" w14:textId="3D15F22A" w:rsidR="00B23CAF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for Firebase for backend</w:t>
      </w:r>
    </w:p>
    <w:p w14:paraId="0DF7FE8B" w14:textId="06880BF3" w:rsidR="00B23CAF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mplemented features such as login/signup/ “save workout”</w:t>
      </w:r>
    </w:p>
    <w:p w14:paraId="2C3F1EC7" w14:textId="508C6D97" w:rsidR="00B23CAF" w:rsidRPr="00B23CAF" w:rsidRDefault="00B23CAF" w:rsidP="00B23CAF">
      <w:pPr>
        <w:rPr>
          <w:rFonts w:asciiTheme="minorHAnsi" w:hAnsiTheme="minorHAnsi" w:cstheme="minorHAnsi"/>
          <w:b/>
        </w:rPr>
      </w:pPr>
      <w:r w:rsidRPr="00B23CAF">
        <w:rPr>
          <w:rFonts w:asciiTheme="minorHAnsi" w:hAnsiTheme="minorHAnsi" w:cstheme="minorHAnsi"/>
          <w:b/>
        </w:rPr>
        <w:t xml:space="preserve">BJJ Database – Databases, UNCW </w:t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  <w:t>Fall 2021</w:t>
      </w:r>
      <w:r w:rsidRPr="00B23CAF">
        <w:rPr>
          <w:rFonts w:asciiTheme="minorHAnsi" w:hAnsiTheme="minorHAnsi" w:cstheme="minorHAnsi"/>
          <w:b/>
        </w:rPr>
        <w:tab/>
        <w:t xml:space="preserve"> </w:t>
      </w:r>
    </w:p>
    <w:p w14:paraId="61579355" w14:textId="2249F56D" w:rsidR="0041743C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Partner and I created a MySQL database that managed dojos around the US</w:t>
      </w:r>
    </w:p>
    <w:p w14:paraId="0AFD6B97" w14:textId="6C2AED16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Database has entities such dojos, dojo organization, instructors, students, belt rank</w:t>
      </w:r>
    </w:p>
    <w:p w14:paraId="45D6577C" w14:textId="5D9CC8FB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Created front for a user to access info from the database </w:t>
      </w:r>
    </w:p>
    <w:p w14:paraId="0A88C47F" w14:textId="77777777" w:rsidR="00B23CAF" w:rsidRPr="001C3D5C" w:rsidRDefault="00B23CAF" w:rsidP="00927FFD">
      <w:pPr>
        <w:ind w:left="720"/>
        <w:contextualSpacing/>
        <w:rPr>
          <w:rFonts w:asciiTheme="minorHAnsi" w:hAnsiTheme="minorHAnsi" w:cstheme="minorHAnsi"/>
          <w:b/>
        </w:rPr>
      </w:pPr>
    </w:p>
    <w:p w14:paraId="4EFDEE0F" w14:textId="77777777" w:rsidR="009B7269" w:rsidRPr="001C3D5C" w:rsidRDefault="009B7269" w:rsidP="009B7269">
      <w:pPr>
        <w:tabs>
          <w:tab w:val="right" w:pos="9360"/>
        </w:tabs>
        <w:ind w:left="2430" w:hanging="1980"/>
        <w:contextualSpacing/>
        <w:rPr>
          <w:rFonts w:asciiTheme="minorHAnsi" w:hAnsiTheme="minorHAnsi" w:cstheme="minorHAnsi"/>
          <w:b/>
        </w:rPr>
      </w:pPr>
    </w:p>
    <w:p w14:paraId="7EA28791" w14:textId="0AAA9A38" w:rsidR="009B7269" w:rsidRPr="001C3D5C" w:rsidRDefault="007D2713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WORK</w:t>
      </w:r>
      <w:r w:rsidR="009B7269" w:rsidRPr="001C3D5C">
        <w:rPr>
          <w:rFonts w:asciiTheme="minorHAnsi" w:hAnsiTheme="minorHAnsi" w:cstheme="minorHAnsi"/>
          <w:b/>
          <w:u w:val="single"/>
        </w:rPr>
        <w:t xml:space="preserve"> EXPERIENCE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="009B7269" w:rsidRPr="001C3D5C">
        <w:rPr>
          <w:rFonts w:asciiTheme="minorHAnsi" w:hAnsiTheme="minorHAnsi" w:cstheme="minorHAnsi"/>
          <w:b/>
        </w:rPr>
        <w:tab/>
      </w:r>
    </w:p>
    <w:p w14:paraId="3C37C8E0" w14:textId="4AB04AE7" w:rsidR="009B7269" w:rsidRPr="001C3D5C" w:rsidRDefault="000F3B44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Lowes Foods</w:t>
      </w:r>
      <w:r w:rsidR="009B7269" w:rsidRPr="001C3D5C">
        <w:rPr>
          <w:rFonts w:asciiTheme="minorHAnsi" w:hAnsiTheme="minorHAnsi" w:cstheme="minorHAnsi"/>
          <w:b/>
        </w:rPr>
        <w:t xml:space="preserve"> - </w:t>
      </w:r>
      <w:r>
        <w:rPr>
          <w:rFonts w:asciiTheme="minorHAnsi" w:hAnsiTheme="minorHAnsi" w:cstheme="minorHAnsi"/>
          <w:b/>
        </w:rPr>
        <w:t>Wilmington</w:t>
      </w:r>
      <w:r w:rsidR="009B7269" w:rsidRPr="001C3D5C">
        <w:rPr>
          <w:rFonts w:asciiTheme="minorHAnsi" w:hAnsiTheme="minorHAnsi" w:cstheme="minorHAnsi"/>
          <w:b/>
        </w:rPr>
        <w:t xml:space="preserve">, </w:t>
      </w:r>
      <w:r>
        <w:rPr>
          <w:rFonts w:asciiTheme="minorHAnsi" w:hAnsiTheme="minorHAnsi" w:cstheme="minorHAnsi"/>
          <w:b/>
        </w:rPr>
        <w:t>NC</w:t>
      </w:r>
    </w:p>
    <w:p w14:paraId="43221550" w14:textId="600DCB18" w:rsidR="009B7269" w:rsidRPr="001C3D5C" w:rsidRDefault="000F3B44" w:rsidP="001C3D5C">
      <w:pPr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duce Host</w:t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="00C43D96">
        <w:rPr>
          <w:rFonts w:asciiTheme="minorHAnsi" w:hAnsiTheme="minorHAnsi" w:cstheme="minorHAnsi"/>
          <w:b/>
        </w:rPr>
        <w:t xml:space="preserve">         </w:t>
      </w:r>
      <w:r>
        <w:rPr>
          <w:rFonts w:asciiTheme="minorHAnsi" w:hAnsiTheme="minorHAnsi" w:cstheme="minorHAnsi"/>
          <w:b/>
        </w:rPr>
        <w:t>September</w:t>
      </w:r>
      <w:r w:rsidR="009B7269"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8</w:t>
      </w:r>
      <w:r w:rsidR="009B7269" w:rsidRPr="001C3D5C">
        <w:rPr>
          <w:rFonts w:asciiTheme="minorHAnsi" w:hAnsiTheme="minorHAnsi" w:cstheme="minorHAnsi"/>
          <w:b/>
        </w:rPr>
        <w:t xml:space="preserve"> – Present</w:t>
      </w:r>
    </w:p>
    <w:p w14:paraId="0D987309" w14:textId="10EFC149" w:rsidR="009B7269" w:rsidRPr="007966E0" w:rsidRDefault="007966E0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7966E0">
        <w:rPr>
          <w:rFonts w:asciiTheme="minorHAnsi" w:hAnsiTheme="minorHAnsi" w:cstheme="minorHAnsi"/>
          <w:bCs/>
        </w:rPr>
        <w:t>Socialized</w:t>
      </w:r>
      <w:r w:rsidR="00980601">
        <w:rPr>
          <w:rFonts w:asciiTheme="minorHAnsi" w:hAnsiTheme="minorHAnsi" w:cstheme="minorHAnsi"/>
          <w:bCs/>
        </w:rPr>
        <w:t xml:space="preserve"> and built relationships</w:t>
      </w:r>
      <w:r w:rsidRPr="007966E0">
        <w:rPr>
          <w:rFonts w:asciiTheme="minorHAnsi" w:hAnsiTheme="minorHAnsi" w:cstheme="minorHAnsi"/>
          <w:bCs/>
        </w:rPr>
        <w:t xml:space="preserve"> with customers </w:t>
      </w:r>
    </w:p>
    <w:p w14:paraId="2C81D2FF" w14:textId="76BD8D9D" w:rsidR="009B7269" w:rsidRPr="001C3D5C" w:rsidRDefault="007966E0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Engaged with costumers to sell highlighted products</w:t>
      </w:r>
    </w:p>
    <w:p w14:paraId="0B88595B" w14:textId="4A2BC1B8" w:rsidR="009B7269" w:rsidRPr="00980601" w:rsidRDefault="00980601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980601">
        <w:rPr>
          <w:rFonts w:asciiTheme="minorHAnsi" w:hAnsiTheme="minorHAnsi" w:cstheme="minorHAnsi"/>
          <w:bCs/>
        </w:rPr>
        <w:t xml:space="preserve">Keep produce section </w:t>
      </w:r>
      <w:r w:rsidR="00C43D96">
        <w:rPr>
          <w:rFonts w:asciiTheme="minorHAnsi" w:hAnsiTheme="minorHAnsi" w:cstheme="minorHAnsi"/>
          <w:bCs/>
        </w:rPr>
        <w:t>fresh</w:t>
      </w:r>
      <w:r>
        <w:rPr>
          <w:rFonts w:asciiTheme="minorHAnsi" w:hAnsiTheme="minorHAnsi" w:cstheme="minorHAnsi"/>
          <w:bCs/>
        </w:rPr>
        <w:t>,</w:t>
      </w:r>
      <w:r w:rsidRPr="00980601">
        <w:rPr>
          <w:rFonts w:asciiTheme="minorHAnsi" w:hAnsiTheme="minorHAnsi" w:cstheme="minorHAnsi"/>
          <w:bCs/>
        </w:rPr>
        <w:t xml:space="preserve"> sanitary</w:t>
      </w:r>
      <w:r>
        <w:rPr>
          <w:rFonts w:asciiTheme="minorHAnsi" w:hAnsiTheme="minorHAnsi" w:cstheme="minorHAnsi"/>
          <w:bCs/>
        </w:rPr>
        <w:t>, and ready for show</w:t>
      </w:r>
    </w:p>
    <w:p w14:paraId="3F3F717D" w14:textId="77777777" w:rsidR="009B7269" w:rsidRPr="001C3D5C" w:rsidRDefault="009B7269" w:rsidP="0041743C">
      <w:pPr>
        <w:contextualSpacing/>
        <w:rPr>
          <w:rFonts w:asciiTheme="minorHAnsi" w:hAnsiTheme="minorHAnsi" w:cstheme="minorHAnsi"/>
        </w:rPr>
      </w:pPr>
    </w:p>
    <w:p w14:paraId="7FF1AB29" w14:textId="1D36B5DD" w:rsidR="009B7269" w:rsidRPr="001C3D5C" w:rsidRDefault="009B7269" w:rsidP="009B7269">
      <w:pPr>
        <w:spacing w:line="276" w:lineRule="auto"/>
        <w:ind w:left="1980" w:hanging="198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u w:val="single"/>
        </w:rPr>
        <w:t>CAMPUS INVOLVEMENT</w:t>
      </w:r>
      <w:r w:rsidR="007D2713">
        <w:rPr>
          <w:rFonts w:asciiTheme="minorHAnsi" w:hAnsiTheme="minorHAnsi" w:cstheme="minorHAnsi"/>
          <w:b/>
          <w:u w:val="single"/>
        </w:rPr>
        <w:t>/EXTRACURRICULARS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Pr="001C3D5C">
        <w:rPr>
          <w:rFonts w:asciiTheme="minorHAnsi" w:hAnsiTheme="minorHAnsi" w:cstheme="minorHAnsi"/>
          <w:b/>
        </w:rPr>
        <w:tab/>
      </w:r>
    </w:p>
    <w:p w14:paraId="75405387" w14:textId="640EBD02" w:rsidR="009B7269" w:rsidRDefault="009B7269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 w:rsidRPr="007D2713">
        <w:rPr>
          <w:rFonts w:asciiTheme="minorHAnsi" w:hAnsiTheme="minorHAnsi" w:cstheme="minorHAnsi"/>
          <w:bCs/>
        </w:rPr>
        <w:t>UNC</w:t>
      </w:r>
      <w:r w:rsidR="007D2713" w:rsidRPr="007D2713">
        <w:rPr>
          <w:rFonts w:asciiTheme="minorHAnsi" w:hAnsiTheme="minorHAnsi" w:cstheme="minorHAnsi"/>
          <w:bCs/>
        </w:rPr>
        <w:t>W</w:t>
      </w:r>
      <w:r w:rsidR="007D2713">
        <w:rPr>
          <w:rFonts w:asciiTheme="minorHAnsi" w:hAnsiTheme="minorHAnsi" w:cstheme="minorHAnsi"/>
          <w:bCs/>
        </w:rPr>
        <w:t xml:space="preserve"> Basketball</w:t>
      </w:r>
      <w:r w:rsidRPr="007D2713">
        <w:rPr>
          <w:rFonts w:asciiTheme="minorHAnsi" w:hAnsiTheme="minorHAnsi" w:cstheme="minorHAnsi"/>
          <w:bCs/>
        </w:rPr>
        <w:t xml:space="preserve"> </w:t>
      </w:r>
      <w:r w:rsidR="007D2713">
        <w:rPr>
          <w:rFonts w:asciiTheme="minorHAnsi" w:hAnsiTheme="minorHAnsi" w:cstheme="minorHAnsi"/>
          <w:bCs/>
        </w:rPr>
        <w:t>C</w:t>
      </w:r>
      <w:r w:rsidRPr="007D2713">
        <w:rPr>
          <w:rFonts w:asciiTheme="minorHAnsi" w:hAnsiTheme="minorHAnsi" w:cstheme="minorHAnsi"/>
          <w:bCs/>
        </w:rPr>
        <w:t>lub</w:t>
      </w:r>
      <w:r w:rsidR="00D23E9C">
        <w:rPr>
          <w:rFonts w:asciiTheme="minorHAnsi" w:hAnsiTheme="minorHAnsi" w:cstheme="minorHAnsi"/>
          <w:bCs/>
        </w:rPr>
        <w:t xml:space="preserve"> </w:t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  <w:t xml:space="preserve">           </w:t>
      </w:r>
      <w:r w:rsidR="00D23E9C" w:rsidRPr="00953FE8">
        <w:rPr>
          <w:rFonts w:asciiTheme="minorHAnsi" w:hAnsiTheme="minorHAnsi" w:cstheme="minorHAnsi"/>
          <w:b/>
        </w:rPr>
        <w:t>Fall 2021 - Present</w:t>
      </w:r>
    </w:p>
    <w:p w14:paraId="13F71280" w14:textId="0963A222" w:rsidR="007D2713" w:rsidRDefault="00C43D96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eer at Pender County Public Library</w:t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  <w:r w:rsidR="00D23E9C">
        <w:rPr>
          <w:rFonts w:asciiTheme="minorHAnsi" w:hAnsiTheme="minorHAnsi" w:cstheme="minorHAnsi"/>
          <w:bCs/>
        </w:rPr>
        <w:tab/>
      </w:r>
    </w:p>
    <w:p w14:paraId="30E4C529" w14:textId="3847EDF3" w:rsidR="00C43D96" w:rsidRDefault="00C43D96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NCW Brazilian Jiu-Jitsu Club</w:t>
      </w:r>
    </w:p>
    <w:p w14:paraId="15568E0F" w14:textId="332166F4" w:rsidR="0041743C" w:rsidRPr="00953FE8" w:rsidRDefault="008E2DD7" w:rsidP="00953FE8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ions Crest Martial Arts</w:t>
      </w:r>
    </w:p>
    <w:p w14:paraId="54ABD97D" w14:textId="5FC36B12" w:rsidR="00D23E9C" w:rsidRDefault="00D23E9C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</w:p>
    <w:p w14:paraId="398F6D20" w14:textId="7D3E0DA4" w:rsidR="00D23E9C" w:rsidRDefault="00D23E9C" w:rsidP="00D23E9C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37203E9" w14:textId="77777777" w:rsidR="003A692F" w:rsidRDefault="003A692F" w:rsidP="00B65A96">
      <w:pPr>
        <w:rPr>
          <w:rFonts w:asciiTheme="minorHAnsi" w:hAnsiTheme="minorHAnsi" w:cstheme="minorHAnsi"/>
          <w:b/>
          <w:sz w:val="32"/>
          <w:szCs w:val="32"/>
        </w:rPr>
      </w:pPr>
    </w:p>
    <w:p w14:paraId="742CEEA7" w14:textId="77777777" w:rsidR="00D23E9C" w:rsidRDefault="00D23E9C" w:rsidP="00D23E9C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0E7AC5ED" w14:textId="4E5A2AE8" w:rsidR="00D23E9C" w:rsidRPr="001C3D5C" w:rsidRDefault="00D23E9C" w:rsidP="00D23E9C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32"/>
          <w:szCs w:val="32"/>
        </w:rPr>
        <w:lastRenderedPageBreak/>
        <w:t>Llacki Bautista-Perez</w:t>
      </w:r>
    </w:p>
    <w:p w14:paraId="1707C115" w14:textId="77777777" w:rsidR="00D23E9C" w:rsidRPr="001C3D5C" w:rsidRDefault="00D23E9C" w:rsidP="00D23E9C">
      <w:pPr>
        <w:jc w:val="center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 xml:space="preserve"> (</w:t>
      </w:r>
      <w:r>
        <w:rPr>
          <w:rFonts w:asciiTheme="minorHAnsi" w:hAnsiTheme="minorHAnsi" w:cstheme="minorHAnsi"/>
          <w:b/>
        </w:rPr>
        <w:t>910</w:t>
      </w:r>
      <w:r w:rsidRPr="001C3D5C">
        <w:rPr>
          <w:rFonts w:asciiTheme="minorHAnsi" w:hAnsiTheme="minorHAnsi" w:cstheme="minorHAnsi"/>
          <w:b/>
        </w:rPr>
        <w:t xml:space="preserve">) </w:t>
      </w:r>
      <w:r>
        <w:rPr>
          <w:rFonts w:asciiTheme="minorHAnsi" w:hAnsiTheme="minorHAnsi" w:cstheme="minorHAnsi"/>
          <w:b/>
        </w:rPr>
        <w:t>970</w:t>
      </w:r>
      <w:r w:rsidRPr="001C3D5C">
        <w:rPr>
          <w:rFonts w:asciiTheme="minorHAnsi" w:hAnsiTheme="minorHAnsi" w:cstheme="minorHAnsi"/>
          <w:b/>
        </w:rPr>
        <w:t>-</w:t>
      </w:r>
      <w:r>
        <w:rPr>
          <w:rFonts w:asciiTheme="minorHAnsi" w:hAnsiTheme="minorHAnsi" w:cstheme="minorHAnsi"/>
          <w:b/>
        </w:rPr>
        <w:t>0379</w:t>
      </w:r>
      <w:r w:rsidRPr="001C3D5C">
        <w:rPr>
          <w:rFonts w:asciiTheme="minorHAnsi" w:hAnsiTheme="minorHAnsi" w:cstheme="minorHAnsi"/>
          <w:b/>
        </w:rPr>
        <w:t xml:space="preserve"> | lb1603@uncw.edu | </w:t>
      </w:r>
    </w:p>
    <w:p w14:paraId="1F870E02" w14:textId="77777777" w:rsidR="00D23E9C" w:rsidRPr="001C3D5C" w:rsidRDefault="00D23E9C" w:rsidP="00D23E9C">
      <w:pPr>
        <w:ind w:left="1440" w:hanging="1440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31323A" wp14:editId="4960AA32">
                <wp:simplePos x="0" y="0"/>
                <wp:positionH relativeFrom="column">
                  <wp:posOffset>-9525</wp:posOffset>
                </wp:positionH>
                <wp:positionV relativeFrom="paragraph">
                  <wp:posOffset>101600</wp:posOffset>
                </wp:positionV>
                <wp:extent cx="6724650" cy="0"/>
                <wp:effectExtent l="19050" t="25400" r="28575" b="22225"/>
                <wp:wrapNone/>
                <wp:docPr id="2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51DC74" id="Line 1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pt" to="528.7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" strokeweight="3pt">
                <v:stroke linestyle="thinThin"/>
              </v:line>
            </w:pict>
          </mc:Fallback>
        </mc:AlternateContent>
      </w:r>
    </w:p>
    <w:p w14:paraId="66EF897F" w14:textId="14BCBA03" w:rsidR="00D23E9C" w:rsidRDefault="00D23E9C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</w:p>
    <w:p w14:paraId="45106FBA" w14:textId="251A2A59" w:rsidR="00D23E9C" w:rsidRPr="0041743C" w:rsidRDefault="00D23E9C" w:rsidP="00D23E9C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  <w:r w:rsidRPr="0041743C">
        <w:rPr>
          <w:rFonts w:asciiTheme="minorHAnsi" w:hAnsiTheme="minorHAnsi" w:cstheme="minorHAnsi"/>
          <w:b/>
          <w:bCs/>
          <w:color w:val="auto"/>
          <w:u w:val="single"/>
        </w:rPr>
        <w:t>REFERENCES</w:t>
      </w:r>
      <w:r w:rsidRPr="0041743C">
        <w:rPr>
          <w:rFonts w:asciiTheme="minorHAnsi" w:hAnsiTheme="minorHAnsi" w:cstheme="minorHAnsi"/>
          <w:b/>
          <w:bCs/>
          <w:color w:val="auto"/>
        </w:rPr>
        <w:tab/>
        <w:t xml:space="preserve"> </w:t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  <w:t xml:space="preserve">       </w:t>
      </w:r>
    </w:p>
    <w:p w14:paraId="4D0125D8" w14:textId="7ACC7DD7" w:rsidR="00D23E9C" w:rsidRP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/>
          <w:color w:val="auto"/>
        </w:rPr>
      </w:pPr>
      <w:r w:rsidRPr="00D23E9C">
        <w:rPr>
          <w:rFonts w:asciiTheme="minorHAnsi" w:hAnsiTheme="minorHAnsi" w:cstheme="minorHAnsi"/>
          <w:b/>
          <w:color w:val="auto"/>
        </w:rPr>
        <w:t xml:space="preserve">Tammy Shaw </w:t>
      </w:r>
    </w:p>
    <w:p w14:paraId="6E57E15C" w14:textId="40159D8B" w:rsid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41743C">
        <w:rPr>
          <w:rFonts w:asciiTheme="minorHAnsi" w:hAnsiTheme="minorHAnsi" w:cstheme="minorHAnsi"/>
          <w:bCs/>
          <w:color w:val="auto"/>
        </w:rPr>
        <w:t>Produce Manager</w:t>
      </w:r>
    </w:p>
    <w:p w14:paraId="1849C1AE" w14:textId="6826670C" w:rsid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 xml:space="preserve">Lowes Food </w:t>
      </w:r>
    </w:p>
    <w:p w14:paraId="244C3012" w14:textId="7DF89E36" w:rsid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Street Address</w:t>
      </w:r>
    </w:p>
    <w:p w14:paraId="45DA7760" w14:textId="2660E616" w:rsid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Wilmington, NC</w:t>
      </w:r>
    </w:p>
    <w:p w14:paraId="6E679435" w14:textId="023B9A6C" w:rsidR="00D23E9C" w:rsidRDefault="00D23E9C" w:rsidP="00D23E9C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Phone</w:t>
      </w:r>
      <w:r w:rsidR="003A692F">
        <w:rPr>
          <w:rFonts w:asciiTheme="minorHAnsi" w:hAnsiTheme="minorHAnsi" w:cstheme="minorHAnsi"/>
          <w:bCs/>
          <w:color w:val="auto"/>
        </w:rPr>
        <w:t>-</w:t>
      </w:r>
      <w:r w:rsidR="003A692F" w:rsidRPr="0041743C">
        <w:rPr>
          <w:rFonts w:asciiTheme="minorHAnsi" w:hAnsiTheme="minorHAnsi" w:cstheme="minorHAnsi"/>
          <w:bCs/>
          <w:color w:val="auto"/>
        </w:rPr>
        <w:t>910-620-5475</w:t>
      </w:r>
    </w:p>
    <w:p w14:paraId="39B4BC99" w14:textId="77D76B46" w:rsidR="007658CE" w:rsidRPr="0041743C" w:rsidRDefault="007658CE" w:rsidP="007658CE">
      <w:pPr>
        <w:pStyle w:val="Default"/>
        <w:spacing w:line="252" w:lineRule="auto"/>
        <w:rPr>
          <w:rFonts w:asciiTheme="minorHAnsi" w:hAnsiTheme="minorHAnsi" w:cstheme="minorHAnsi"/>
          <w:bCs/>
          <w:color w:val="auto"/>
        </w:rPr>
      </w:pPr>
    </w:p>
    <w:p w14:paraId="20A84408" w14:textId="77777777" w:rsidR="007658CE" w:rsidRDefault="00D23E9C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7658CE">
        <w:rPr>
          <w:rFonts w:asciiTheme="minorHAnsi" w:hAnsiTheme="minorHAnsi" w:cstheme="minorHAnsi"/>
          <w:b/>
          <w:color w:val="auto"/>
        </w:rPr>
        <w:t>Kelli Tingen</w:t>
      </w:r>
      <w:r w:rsidRPr="0041743C">
        <w:rPr>
          <w:rFonts w:asciiTheme="minorHAnsi" w:hAnsiTheme="minorHAnsi" w:cstheme="minorHAnsi"/>
          <w:bCs/>
          <w:color w:val="auto"/>
        </w:rPr>
        <w:t>-</w:t>
      </w:r>
    </w:p>
    <w:p w14:paraId="33C18C97" w14:textId="5B494648" w:rsidR="00D23E9C" w:rsidRPr="0041743C" w:rsidRDefault="00D23E9C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41743C">
        <w:rPr>
          <w:rFonts w:asciiTheme="minorHAnsi" w:hAnsiTheme="minorHAnsi" w:cstheme="minorHAnsi"/>
          <w:bCs/>
          <w:color w:val="auto"/>
        </w:rPr>
        <w:t>Former</w:t>
      </w:r>
      <w:r w:rsidR="007658CE">
        <w:rPr>
          <w:rFonts w:asciiTheme="minorHAnsi" w:hAnsiTheme="minorHAnsi" w:cstheme="minorHAnsi"/>
          <w:bCs/>
          <w:color w:val="auto"/>
        </w:rPr>
        <w:t xml:space="preserve"> </w:t>
      </w:r>
      <w:r w:rsidRPr="0041743C">
        <w:rPr>
          <w:rFonts w:asciiTheme="minorHAnsi" w:hAnsiTheme="minorHAnsi" w:cstheme="minorHAnsi"/>
          <w:bCs/>
          <w:color w:val="auto"/>
        </w:rPr>
        <w:t xml:space="preserve">CFCC Professor </w:t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bookmarkStart w:id="0" w:name="_Hlk16886915"/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  <w:t xml:space="preserve">      </w:t>
      </w:r>
      <w:bookmarkEnd w:id="0"/>
    </w:p>
    <w:p w14:paraId="536E8515" w14:textId="529C1767" w:rsidR="007658CE" w:rsidRDefault="003C74D0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CFCC</w:t>
      </w:r>
    </w:p>
    <w:p w14:paraId="493AB4F7" w14:textId="2281307E" w:rsidR="003C74D0" w:rsidRDefault="003C74D0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3C74D0">
        <w:rPr>
          <w:rFonts w:asciiTheme="minorHAnsi" w:hAnsiTheme="minorHAnsi" w:cstheme="minorHAnsi"/>
          <w:bCs/>
          <w:color w:val="auto"/>
        </w:rPr>
        <w:t>411 N Front St</w:t>
      </w:r>
    </w:p>
    <w:p w14:paraId="25AB92AA" w14:textId="386DDFFE" w:rsidR="007658CE" w:rsidRDefault="003C74D0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3C74D0">
        <w:rPr>
          <w:rFonts w:asciiTheme="minorHAnsi" w:hAnsiTheme="minorHAnsi" w:cstheme="minorHAnsi"/>
          <w:bCs/>
          <w:color w:val="auto"/>
        </w:rPr>
        <w:t>Wilmington, NC</w:t>
      </w:r>
    </w:p>
    <w:p w14:paraId="6A36D5BC" w14:textId="3C02D3C7" w:rsidR="003C74D0" w:rsidRDefault="003C74D0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>
        <w:rPr>
          <w:rFonts w:asciiTheme="minorHAnsi" w:hAnsiTheme="minorHAnsi" w:cstheme="minorHAnsi"/>
          <w:bCs/>
          <w:color w:val="auto"/>
        </w:rPr>
        <w:t>Phone-</w:t>
      </w:r>
      <w:r w:rsidRPr="0041743C">
        <w:rPr>
          <w:rFonts w:asciiTheme="minorHAnsi" w:hAnsiTheme="minorHAnsi" w:cstheme="minorHAnsi"/>
          <w:color w:val="000000" w:themeColor="text1"/>
          <w:shd w:val="clear" w:color="auto" w:fill="FFFFFF"/>
        </w:rPr>
        <w:t>910-362-7951</w:t>
      </w:r>
    </w:p>
    <w:p w14:paraId="551AD6E9" w14:textId="77777777" w:rsidR="003C74D0" w:rsidRDefault="003C74D0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</w:p>
    <w:p w14:paraId="03A207DB" w14:textId="77777777" w:rsidR="00DF3C52" w:rsidRDefault="00D23E9C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7658CE">
        <w:rPr>
          <w:rFonts w:asciiTheme="minorHAnsi" w:hAnsiTheme="minorHAnsi" w:cstheme="minorHAnsi"/>
          <w:b/>
          <w:color w:val="auto"/>
        </w:rPr>
        <w:t>Nancy Lukens</w:t>
      </w:r>
      <w:r>
        <w:rPr>
          <w:rFonts w:asciiTheme="minorHAnsi" w:hAnsiTheme="minorHAnsi" w:cstheme="minorHAnsi"/>
          <w:bCs/>
          <w:color w:val="auto"/>
        </w:rPr>
        <w:t xml:space="preserve">- </w:t>
      </w:r>
    </w:p>
    <w:p w14:paraId="66CD9FA1" w14:textId="77777777" w:rsidR="00953FE8" w:rsidRDefault="00D23E9C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auto"/>
        </w:rPr>
      </w:pPr>
      <w:r w:rsidRPr="0041743C">
        <w:rPr>
          <w:rFonts w:asciiTheme="minorHAnsi" w:hAnsiTheme="minorHAnsi" w:cstheme="minorHAnsi"/>
          <w:bCs/>
          <w:color w:val="auto"/>
        </w:rPr>
        <w:t>Volunteer Supervisor</w:t>
      </w:r>
    </w:p>
    <w:p w14:paraId="233B4B9B" w14:textId="47C1573D" w:rsidR="00D23E9C" w:rsidRPr="0041743C" w:rsidRDefault="00953FE8" w:rsidP="007658CE">
      <w:pPr>
        <w:pStyle w:val="Default"/>
        <w:spacing w:line="252" w:lineRule="auto"/>
        <w:ind w:left="720"/>
        <w:rPr>
          <w:rFonts w:asciiTheme="minorHAnsi" w:hAnsiTheme="minorHAnsi" w:cstheme="minorHAnsi"/>
          <w:bCs/>
          <w:color w:val="000000" w:themeColor="text1"/>
        </w:rPr>
      </w:pPr>
      <w:r>
        <w:rPr>
          <w:rFonts w:asciiTheme="minorHAnsi" w:hAnsiTheme="minorHAnsi" w:cstheme="minorHAnsi"/>
          <w:bCs/>
          <w:color w:val="auto"/>
        </w:rPr>
        <w:t>Pender County Library</w:t>
      </w:r>
      <w:r w:rsidR="00D23E9C" w:rsidRPr="0041743C">
        <w:rPr>
          <w:rFonts w:asciiTheme="minorHAnsi" w:hAnsiTheme="minorHAnsi" w:cstheme="minorHAnsi"/>
          <w:bCs/>
          <w:color w:val="auto"/>
        </w:rPr>
        <w:t xml:space="preserve"> </w:t>
      </w:r>
      <w:r w:rsidR="00D23E9C" w:rsidRPr="0041743C">
        <w:rPr>
          <w:rFonts w:asciiTheme="minorHAnsi" w:hAnsiTheme="minorHAnsi" w:cstheme="minorHAnsi"/>
          <w:bCs/>
          <w:color w:val="auto"/>
        </w:rPr>
        <w:tab/>
      </w:r>
      <w:r w:rsidR="00D23E9C" w:rsidRPr="0041743C">
        <w:rPr>
          <w:rFonts w:asciiTheme="minorHAnsi" w:hAnsiTheme="minorHAnsi" w:cstheme="minorHAnsi"/>
          <w:bCs/>
          <w:color w:val="auto"/>
        </w:rPr>
        <w:tab/>
      </w:r>
      <w:r w:rsidR="00D23E9C" w:rsidRPr="0041743C">
        <w:rPr>
          <w:rFonts w:asciiTheme="minorHAnsi" w:hAnsiTheme="minorHAnsi" w:cstheme="minorHAnsi"/>
          <w:bCs/>
          <w:color w:val="auto"/>
        </w:rPr>
        <w:tab/>
      </w:r>
      <w:r w:rsidR="00D23E9C">
        <w:rPr>
          <w:rFonts w:asciiTheme="minorHAnsi" w:hAnsiTheme="minorHAnsi" w:cstheme="minorHAnsi"/>
          <w:bCs/>
          <w:color w:val="auto"/>
        </w:rPr>
        <w:tab/>
      </w:r>
      <w:r w:rsidR="00D23E9C">
        <w:rPr>
          <w:rFonts w:asciiTheme="minorHAnsi" w:hAnsiTheme="minorHAnsi" w:cstheme="minorHAnsi"/>
          <w:bCs/>
          <w:color w:val="auto"/>
        </w:rPr>
        <w:tab/>
      </w:r>
      <w:r w:rsidR="00D23E9C">
        <w:rPr>
          <w:rFonts w:asciiTheme="minorHAnsi" w:hAnsiTheme="minorHAnsi" w:cstheme="minorHAnsi"/>
          <w:bCs/>
          <w:color w:val="auto"/>
        </w:rPr>
        <w:tab/>
      </w:r>
      <w:r w:rsidR="00D23E9C">
        <w:rPr>
          <w:rFonts w:asciiTheme="minorHAnsi" w:hAnsiTheme="minorHAnsi" w:cstheme="minorHAnsi"/>
          <w:bCs/>
          <w:color w:val="auto"/>
        </w:rPr>
        <w:tab/>
      </w:r>
      <w:r w:rsidR="00D23E9C">
        <w:rPr>
          <w:rFonts w:asciiTheme="minorHAnsi" w:hAnsiTheme="minorHAnsi" w:cstheme="minorHAnsi"/>
          <w:bCs/>
          <w:color w:val="auto"/>
        </w:rPr>
        <w:tab/>
        <w:t xml:space="preserve">      </w:t>
      </w:r>
    </w:p>
    <w:p w14:paraId="2738B1F9" w14:textId="29441787" w:rsidR="00D23E9C" w:rsidRDefault="00DF3C52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  <w:r w:rsidRPr="00DF3C52">
        <w:rPr>
          <w:rFonts w:asciiTheme="minorHAnsi" w:hAnsiTheme="minorHAnsi" w:cstheme="minorHAnsi"/>
          <w:bCs/>
        </w:rPr>
        <w:t>103 S Cowan St</w:t>
      </w:r>
    </w:p>
    <w:p w14:paraId="34476CF6" w14:textId="12EB04D2" w:rsidR="00DF3C52" w:rsidRDefault="00DF3C52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  <w:r w:rsidRPr="00DF3C52">
        <w:rPr>
          <w:rFonts w:asciiTheme="minorHAnsi" w:hAnsiTheme="minorHAnsi" w:cstheme="minorHAnsi"/>
          <w:bCs/>
        </w:rPr>
        <w:t>Burgaw, NC</w:t>
      </w:r>
    </w:p>
    <w:p w14:paraId="5D24A828" w14:textId="32DCCA4A" w:rsidR="00953FE8" w:rsidRDefault="00953FE8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hone-</w:t>
      </w:r>
      <w:r w:rsidRPr="0041743C">
        <w:rPr>
          <w:rFonts w:asciiTheme="minorHAnsi" w:hAnsiTheme="minorHAnsi" w:cstheme="minorHAnsi"/>
          <w:color w:val="000000" w:themeColor="text1"/>
          <w:shd w:val="clear" w:color="auto" w:fill="FFFFFF" w:themeFill="background1"/>
        </w:rPr>
        <w:t>910-259-1234</w:t>
      </w:r>
    </w:p>
    <w:p w14:paraId="36691D96" w14:textId="77777777" w:rsidR="00DF3C52" w:rsidRPr="0041743C" w:rsidRDefault="00DF3C52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</w:p>
    <w:sectPr w:rsidR="00DF3C52" w:rsidRPr="0041743C" w:rsidSect="00B503C3">
      <w:pgSz w:w="12240" w:h="15840"/>
      <w:pgMar w:top="720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D6C"/>
    <w:multiLevelType w:val="hybridMultilevel"/>
    <w:tmpl w:val="8ABA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97590"/>
    <w:multiLevelType w:val="hybridMultilevel"/>
    <w:tmpl w:val="B16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0C80"/>
    <w:multiLevelType w:val="hybridMultilevel"/>
    <w:tmpl w:val="71C4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CE7424"/>
    <w:multiLevelType w:val="hybridMultilevel"/>
    <w:tmpl w:val="A7C6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5179D"/>
    <w:multiLevelType w:val="hybridMultilevel"/>
    <w:tmpl w:val="4CBE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92AFD"/>
    <w:multiLevelType w:val="hybridMultilevel"/>
    <w:tmpl w:val="8E4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A5798"/>
    <w:multiLevelType w:val="hybridMultilevel"/>
    <w:tmpl w:val="53DEC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D8023DD"/>
    <w:multiLevelType w:val="hybridMultilevel"/>
    <w:tmpl w:val="FBCA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9"/>
  </w:num>
  <w:num w:numId="7">
    <w:abstractNumId w:val="3"/>
  </w:num>
  <w:num w:numId="8">
    <w:abstractNumId w:val="8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AwMrC0NDK0NDZT0lEKTi0uzszPAykwrAUATDSCxSwAAAA="/>
  </w:docVars>
  <w:rsids>
    <w:rsidRoot w:val="009B7269"/>
    <w:rsid w:val="000F3B44"/>
    <w:rsid w:val="001C3D5C"/>
    <w:rsid w:val="003A692F"/>
    <w:rsid w:val="003C74D0"/>
    <w:rsid w:val="0041743C"/>
    <w:rsid w:val="007658CE"/>
    <w:rsid w:val="007966E0"/>
    <w:rsid w:val="007B6F6D"/>
    <w:rsid w:val="007D2713"/>
    <w:rsid w:val="008018C8"/>
    <w:rsid w:val="0082703C"/>
    <w:rsid w:val="008364C3"/>
    <w:rsid w:val="008E2DD7"/>
    <w:rsid w:val="009112B3"/>
    <w:rsid w:val="00927FFD"/>
    <w:rsid w:val="00953FE8"/>
    <w:rsid w:val="00980601"/>
    <w:rsid w:val="009B7269"/>
    <w:rsid w:val="00B23CAF"/>
    <w:rsid w:val="00B503C3"/>
    <w:rsid w:val="00B65A96"/>
    <w:rsid w:val="00C43D96"/>
    <w:rsid w:val="00D23E9C"/>
    <w:rsid w:val="00DD3981"/>
    <w:rsid w:val="00DF3C52"/>
    <w:rsid w:val="00F9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BDB6"/>
  <w15:chartTrackingRefBased/>
  <w15:docId w15:val="{EB8535B1-04A0-4DDD-92B6-A73BBCD73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B7269"/>
    <w:rPr>
      <w:color w:val="0000FF"/>
      <w:u w:val="single"/>
    </w:rPr>
  </w:style>
  <w:style w:type="character" w:styleId="CommentReference">
    <w:name w:val="annotation reference"/>
    <w:basedOn w:val="DefaultParagraphFont"/>
    <w:rsid w:val="009B72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72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B726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72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69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66E0"/>
    <w:rPr>
      <w:color w:val="954F72" w:themeColor="followedHyperlink"/>
      <w:u w:val="single"/>
    </w:rPr>
  </w:style>
  <w:style w:type="paragraph" w:customStyle="1" w:styleId="Default">
    <w:name w:val="Default"/>
    <w:rsid w:val="009806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eslie</dc:creator>
  <cp:keywords/>
  <dc:description/>
  <cp:lastModifiedBy>Teriyaki Sauce</cp:lastModifiedBy>
  <cp:revision>4</cp:revision>
  <dcterms:created xsi:type="dcterms:W3CDTF">2022-03-07T20:39:00Z</dcterms:created>
  <dcterms:modified xsi:type="dcterms:W3CDTF">2022-03-08T01:11:00Z</dcterms:modified>
</cp:coreProperties>
</file>